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8FE1ED" w14:textId="77777777" w:rsidR="001C2CB9" w:rsidRPr="00350A92" w:rsidRDefault="001C2CB9" w:rsidP="008E127E">
      <w:pPr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14:paraId="61DB158A" w14:textId="77777777" w:rsidR="001C2CB9" w:rsidRPr="006A380E" w:rsidRDefault="001C2CB9" w:rsidP="008E127E">
      <w:pPr>
        <w:jc w:val="center"/>
        <w:rPr>
          <w:rFonts w:ascii="Arial" w:hAnsi="Arial" w:cs="Arial"/>
          <w:b/>
          <w:sz w:val="28"/>
          <w:szCs w:val="22"/>
        </w:rPr>
      </w:pPr>
      <w:r w:rsidRPr="006A380E">
        <w:rPr>
          <w:rFonts w:ascii="Arial" w:hAnsi="Arial" w:cs="Arial"/>
          <w:b/>
          <w:sz w:val="28"/>
          <w:szCs w:val="22"/>
        </w:rPr>
        <w:t>SPLOŠNI PODATKI O PRIJAVITELJU</w:t>
      </w:r>
    </w:p>
    <w:p w14:paraId="2CD6442C" w14:textId="77777777" w:rsidR="001C2CB9" w:rsidRPr="00350A92" w:rsidRDefault="001C2CB9" w:rsidP="008E127E">
      <w:pPr>
        <w:rPr>
          <w:rFonts w:ascii="Arial" w:hAnsi="Arial" w:cs="Arial"/>
          <w:sz w:val="22"/>
          <w:szCs w:val="22"/>
        </w:rPr>
      </w:pPr>
    </w:p>
    <w:tbl>
      <w:tblPr>
        <w:tblW w:w="8980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80"/>
        <w:gridCol w:w="4300"/>
      </w:tblGrid>
      <w:tr w:rsidR="001C2CB9" w:rsidRPr="00350A92" w14:paraId="3F595401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33021B2F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Naziv/</w:t>
            </w:r>
            <w:r w:rsidRPr="00350A92">
              <w:rPr>
                <w:rFonts w:ascii="Arial" w:hAnsi="Arial" w:cs="Arial"/>
                <w:sz w:val="22"/>
                <w:szCs w:val="22"/>
              </w:rPr>
              <w:t>ime in priimek prijavitelja</w:t>
            </w:r>
          </w:p>
          <w:p w14:paraId="72D9B3B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24CF4A12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4B385101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60F87E6E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Naslov in kraj sedeža/</w:t>
            </w:r>
            <w:r w:rsidRPr="00350A92">
              <w:rPr>
                <w:rFonts w:ascii="Arial" w:hAnsi="Arial" w:cs="Arial"/>
                <w:sz w:val="22"/>
                <w:szCs w:val="22"/>
              </w:rPr>
              <w:t>bivališča prijavitelja</w:t>
            </w:r>
          </w:p>
          <w:p w14:paraId="38173A85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6E2CE41E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5CB45EDE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4A8861D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Telefon</w:t>
            </w:r>
          </w:p>
          <w:p w14:paraId="6D1D4938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178ECF53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742659E0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0EA861F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Elektronska pošta</w:t>
            </w:r>
          </w:p>
          <w:p w14:paraId="6CC1EE41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66DE2B0C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634237D4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E52E38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Davčna številka</w:t>
            </w:r>
          </w:p>
          <w:p w14:paraId="4CEEB2E4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7C51A55F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9921BF" w:rsidRPr="00350A92" w14:paraId="3948093C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D936225" w14:textId="038CEAF7" w:rsidR="009921BF" w:rsidRPr="006F55BD" w:rsidRDefault="009921BF" w:rsidP="0087079A">
            <w:pPr>
              <w:rPr>
                <w:rFonts w:ascii="Arial" w:hAnsi="Arial" w:cs="Arial"/>
                <w:sz w:val="22"/>
                <w:szCs w:val="22"/>
              </w:rPr>
            </w:pPr>
            <w:r w:rsidRPr="006F55BD">
              <w:rPr>
                <w:rFonts w:ascii="Arial" w:hAnsi="Arial" w:cs="Arial"/>
                <w:sz w:val="22"/>
                <w:szCs w:val="22"/>
              </w:rPr>
              <w:t>Matična številka</w:t>
            </w:r>
          </w:p>
        </w:tc>
        <w:tc>
          <w:tcPr>
            <w:tcW w:w="4300" w:type="dxa"/>
            <w:vAlign w:val="center"/>
          </w:tcPr>
          <w:p w14:paraId="1A2930F6" w14:textId="77777777" w:rsidR="009921BF" w:rsidRPr="00350A92" w:rsidRDefault="009921BF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7C53562E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E64A5D7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Zavezanec za DDV</w:t>
            </w:r>
          </w:p>
        </w:tc>
        <w:tc>
          <w:tcPr>
            <w:tcW w:w="4300" w:type="dxa"/>
            <w:vAlign w:val="center"/>
          </w:tcPr>
          <w:p w14:paraId="763B2389" w14:textId="77777777" w:rsidR="001C2CB9" w:rsidRPr="00350A92" w:rsidRDefault="001C2CB9" w:rsidP="0087079A">
            <w:pPr>
              <w:jc w:val="center"/>
              <w:rPr>
                <w:rFonts w:ascii="Arial" w:hAnsi="Arial" w:cs="Arial"/>
              </w:rPr>
            </w:pPr>
          </w:p>
          <w:p w14:paraId="55CF377A" w14:textId="77777777" w:rsidR="001C2CB9" w:rsidRPr="00350A92" w:rsidRDefault="001C2CB9" w:rsidP="0087079A">
            <w:pPr>
              <w:jc w:val="center"/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 xml:space="preserve">DA              NE             </w:t>
            </w:r>
            <w:r w:rsidRPr="00320E55">
              <w:rPr>
                <w:rFonts w:ascii="Arial" w:hAnsi="Arial" w:cs="Arial"/>
                <w:sz w:val="18"/>
                <w:szCs w:val="18"/>
              </w:rPr>
              <w:t>(obkrožite)</w:t>
            </w:r>
          </w:p>
          <w:p w14:paraId="09903524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4567B21F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241E1414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Številka transakcijskega računa</w:t>
            </w:r>
          </w:p>
        </w:tc>
        <w:tc>
          <w:tcPr>
            <w:tcW w:w="4300" w:type="dxa"/>
            <w:vAlign w:val="center"/>
          </w:tcPr>
          <w:p w14:paraId="30F5165D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610E356B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36291BEA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Odgovorna oseba prijavitelja in kontakt</w:t>
            </w:r>
          </w:p>
          <w:p w14:paraId="6220B2E0" w14:textId="77777777" w:rsidR="001C2CB9" w:rsidRPr="00320E55" w:rsidRDefault="001C2CB9" w:rsidP="0087079A">
            <w:pPr>
              <w:rPr>
                <w:rFonts w:ascii="Arial" w:hAnsi="Arial" w:cs="Arial"/>
                <w:sz w:val="18"/>
                <w:szCs w:val="18"/>
              </w:rPr>
            </w:pPr>
            <w:r w:rsidRPr="00320E55">
              <w:rPr>
                <w:rFonts w:ascii="Arial" w:hAnsi="Arial" w:cs="Arial"/>
                <w:sz w:val="18"/>
                <w:szCs w:val="18"/>
              </w:rPr>
              <w:t>(podpisnik pogodbe)</w:t>
            </w:r>
          </w:p>
        </w:tc>
        <w:tc>
          <w:tcPr>
            <w:tcW w:w="4300" w:type="dxa"/>
            <w:vAlign w:val="center"/>
          </w:tcPr>
          <w:p w14:paraId="1B7B3789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5B7B10C0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92441FA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Odgovorna</w:t>
            </w:r>
            <w:r>
              <w:rPr>
                <w:rFonts w:ascii="Arial" w:hAnsi="Arial" w:cs="Arial"/>
                <w:sz w:val="22"/>
                <w:szCs w:val="22"/>
              </w:rPr>
              <w:t>/-e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oseba</w:t>
            </w:r>
            <w:r>
              <w:rPr>
                <w:rFonts w:ascii="Arial" w:hAnsi="Arial" w:cs="Arial"/>
                <w:sz w:val="22"/>
                <w:szCs w:val="22"/>
              </w:rPr>
              <w:t>/-e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prijavitelja za izvedbo programa</w:t>
            </w:r>
            <w:r>
              <w:rPr>
                <w:rFonts w:ascii="Arial" w:hAnsi="Arial" w:cs="Arial"/>
                <w:sz w:val="22"/>
                <w:szCs w:val="22"/>
              </w:rPr>
              <w:t>/-ov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oz. projekta</w:t>
            </w:r>
            <w:r>
              <w:rPr>
                <w:rFonts w:ascii="Arial" w:hAnsi="Arial" w:cs="Arial"/>
                <w:sz w:val="22"/>
                <w:szCs w:val="22"/>
              </w:rPr>
              <w:t>/-ov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in kontakt</w:t>
            </w:r>
          </w:p>
        </w:tc>
        <w:tc>
          <w:tcPr>
            <w:tcW w:w="4300" w:type="dxa"/>
            <w:vAlign w:val="center"/>
          </w:tcPr>
          <w:p w14:paraId="7F041A8A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</w:tbl>
    <w:p w14:paraId="495C9EC2" w14:textId="77777777" w:rsidR="001C2CB9" w:rsidRPr="00350A92" w:rsidRDefault="001C2CB9" w:rsidP="008E127E">
      <w:pPr>
        <w:pStyle w:val="Telobesedila"/>
        <w:rPr>
          <w:rFonts w:ascii="Arial" w:hAnsi="Arial" w:cs="Arial"/>
          <w:sz w:val="22"/>
          <w:szCs w:val="22"/>
        </w:rPr>
      </w:pPr>
    </w:p>
    <w:p w14:paraId="0143613B" w14:textId="77777777" w:rsidR="001C2CB9" w:rsidRDefault="001C2CB9" w:rsidP="008E127E">
      <w:pPr>
        <w:jc w:val="both"/>
        <w:rPr>
          <w:rFonts w:ascii="Arial" w:hAnsi="Arial" w:cs="Arial"/>
          <w:sz w:val="22"/>
          <w:szCs w:val="22"/>
        </w:rPr>
      </w:pPr>
    </w:p>
    <w:p w14:paraId="10F5C55D" w14:textId="77777777" w:rsidR="001C2CB9" w:rsidRPr="00350A92" w:rsidRDefault="001C2CB9" w:rsidP="008E127E">
      <w:pPr>
        <w:jc w:val="both"/>
        <w:rPr>
          <w:rFonts w:ascii="Arial" w:hAnsi="Arial" w:cs="Arial"/>
          <w:b/>
          <w:sz w:val="22"/>
          <w:szCs w:val="22"/>
        </w:rPr>
      </w:pPr>
    </w:p>
    <w:p w14:paraId="3FA14BB7" w14:textId="77777777" w:rsidR="001C2CB9" w:rsidRPr="00350A92" w:rsidRDefault="001C2CB9" w:rsidP="008E127E">
      <w:pPr>
        <w:jc w:val="both"/>
        <w:rPr>
          <w:rFonts w:ascii="Arial" w:hAnsi="Arial" w:cs="Arial"/>
          <w:sz w:val="22"/>
          <w:szCs w:val="22"/>
        </w:rPr>
      </w:pPr>
      <w:r w:rsidRPr="00350A92">
        <w:rPr>
          <w:rFonts w:ascii="Arial" w:hAnsi="Arial" w:cs="Arial"/>
          <w:sz w:val="22"/>
          <w:szCs w:val="22"/>
        </w:rPr>
        <w:t>Datum:</w:t>
      </w:r>
      <w:r>
        <w:rPr>
          <w:rFonts w:ascii="Arial" w:hAnsi="Arial" w:cs="Arial"/>
          <w:sz w:val="22"/>
          <w:szCs w:val="22"/>
        </w:rPr>
        <w:tab/>
        <w:t>____________________</w:t>
      </w:r>
      <w:r>
        <w:rPr>
          <w:rFonts w:ascii="Arial" w:hAnsi="Arial" w:cs="Arial"/>
          <w:sz w:val="22"/>
          <w:szCs w:val="22"/>
        </w:rPr>
        <w:tab/>
        <w:t>Žig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odpis odgovorne osebe</w:t>
      </w:r>
    </w:p>
    <w:p w14:paraId="29E28309" w14:textId="77777777" w:rsidR="001C2CB9" w:rsidRDefault="001C2CB9" w:rsidP="008E127E">
      <w:pPr>
        <w:rPr>
          <w:rFonts w:ascii="Arial" w:hAnsi="Arial" w:cs="Arial"/>
          <w:sz w:val="22"/>
          <w:szCs w:val="22"/>
        </w:rPr>
      </w:pPr>
    </w:p>
    <w:p w14:paraId="71C9C071" w14:textId="77777777" w:rsidR="001C2CB9" w:rsidRDefault="001C2CB9" w:rsidP="008E127E">
      <w:pPr>
        <w:rPr>
          <w:rFonts w:ascii="Arial" w:hAnsi="Arial" w:cs="Arial"/>
          <w:sz w:val="22"/>
          <w:szCs w:val="22"/>
        </w:rPr>
      </w:pPr>
    </w:p>
    <w:p w14:paraId="63E89686" w14:textId="77777777" w:rsidR="001C2CB9" w:rsidRPr="00350A92" w:rsidRDefault="001C2CB9" w:rsidP="008E127E">
      <w:pPr>
        <w:rPr>
          <w:rFonts w:ascii="Arial" w:hAnsi="Arial" w:cs="Arial"/>
          <w:sz w:val="22"/>
          <w:szCs w:val="22"/>
        </w:rPr>
      </w:pPr>
    </w:p>
    <w:p w14:paraId="61B8720E" w14:textId="77777777" w:rsidR="001C2CB9" w:rsidRPr="007F3985" w:rsidRDefault="001C2CB9" w:rsidP="008E127E">
      <w:pPr>
        <w:rPr>
          <w:rFonts w:ascii="Arial" w:hAnsi="Arial" w:cs="Arial"/>
          <w:sz w:val="18"/>
          <w:szCs w:val="18"/>
        </w:rPr>
      </w:pPr>
    </w:p>
    <w:sectPr w:rsidR="001C2CB9" w:rsidRPr="007F3985" w:rsidSect="00B52BE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1F491E" w14:textId="77777777" w:rsidR="00A12E1F" w:rsidRDefault="00A12E1F" w:rsidP="008E127E">
      <w:r>
        <w:separator/>
      </w:r>
    </w:p>
  </w:endnote>
  <w:endnote w:type="continuationSeparator" w:id="0">
    <w:p w14:paraId="7C17A981" w14:textId="77777777" w:rsidR="00A12E1F" w:rsidRDefault="00A12E1F" w:rsidP="008E12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46EF3B" w14:textId="77777777" w:rsidR="001C2CB9" w:rsidRDefault="001C2CB9" w:rsidP="00AF1D66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14:paraId="51546DCB" w14:textId="77777777" w:rsidR="001C2CB9" w:rsidRDefault="001C2CB9" w:rsidP="00AA6CD0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8DFEA2" w14:textId="4A7966EF" w:rsidR="001C2CB9" w:rsidRDefault="001C2CB9" w:rsidP="00AF1D66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D77552">
      <w:rPr>
        <w:rStyle w:val="tevilkastrani"/>
        <w:noProof/>
      </w:rPr>
      <w:t>1</w:t>
    </w:r>
    <w:r>
      <w:rPr>
        <w:rStyle w:val="tevilkastrani"/>
      </w:rPr>
      <w:fldChar w:fldCharType="end"/>
    </w:r>
  </w:p>
  <w:p w14:paraId="646E8423" w14:textId="77777777" w:rsidR="001C2CB9" w:rsidRPr="00320E55" w:rsidRDefault="001C2CB9" w:rsidP="00AA6CD0">
    <w:pPr>
      <w:pStyle w:val="Noga"/>
      <w:ind w:right="360"/>
      <w:rPr>
        <w:rFonts w:ascii="Arial" w:hAnsi="Arial" w:cs="Arial"/>
        <w:sz w:val="22"/>
        <w:szCs w:val="22"/>
      </w:rPr>
    </w:pPr>
    <w:r w:rsidRPr="00320E55">
      <w:rPr>
        <w:rFonts w:ascii="Arial" w:hAnsi="Arial" w:cs="Arial"/>
        <w:sz w:val="22"/>
        <w:szCs w:val="22"/>
      </w:rPr>
      <w:t>Prijavitelj: __________________</w:t>
    </w:r>
  </w:p>
  <w:p w14:paraId="7ED01325" w14:textId="77777777" w:rsidR="001C2CB9" w:rsidRPr="00320E55" w:rsidRDefault="001C2CB9" w:rsidP="00320E55">
    <w:pPr>
      <w:pStyle w:val="Noga"/>
      <w:ind w:left="1701"/>
      <w:rPr>
        <w:rFonts w:ascii="Arial" w:hAnsi="Arial" w:cs="Arial"/>
        <w:sz w:val="18"/>
        <w:szCs w:val="18"/>
      </w:rPr>
    </w:pPr>
    <w:r w:rsidRPr="00320E55">
      <w:rPr>
        <w:rFonts w:ascii="Arial" w:hAnsi="Arial" w:cs="Arial"/>
        <w:sz w:val="18"/>
        <w:szCs w:val="18"/>
      </w:rPr>
      <w:t>(izpolni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D28CE2" w14:textId="77777777" w:rsidR="001C2CB9" w:rsidRDefault="001C2CB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40C7BF" w14:textId="77777777" w:rsidR="00A12E1F" w:rsidRDefault="00A12E1F" w:rsidP="008E127E">
      <w:r>
        <w:separator/>
      </w:r>
    </w:p>
  </w:footnote>
  <w:footnote w:type="continuationSeparator" w:id="0">
    <w:p w14:paraId="1826D8D5" w14:textId="77777777" w:rsidR="00A12E1F" w:rsidRDefault="00A12E1F" w:rsidP="008E12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CE6C31" w14:textId="77777777" w:rsidR="001C2CB9" w:rsidRDefault="001C2CB9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CEB8E0" w14:textId="77777777" w:rsidR="001C2CB9" w:rsidRPr="008E127E" w:rsidRDefault="001C2CB9" w:rsidP="008E127E">
    <w:pPr>
      <w:pStyle w:val="Glava"/>
      <w:jc w:val="right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>Splošni obrazec 1</w:t>
    </w:r>
  </w:p>
  <w:p w14:paraId="3D97410B" w14:textId="77777777" w:rsidR="001C2CB9" w:rsidRPr="008E127E" w:rsidRDefault="001C2CB9" w:rsidP="008E127E">
    <w:pPr>
      <w:pStyle w:val="Glava"/>
      <w:jc w:val="right"/>
      <w:rPr>
        <w:rFonts w:ascii="Arial" w:hAnsi="Arial" w:cs="Arial"/>
        <w:sz w:val="20"/>
        <w:szCs w:val="20"/>
      </w:rPr>
    </w:pPr>
    <w:r w:rsidRPr="008E127E">
      <w:rPr>
        <w:rFonts w:ascii="Arial" w:hAnsi="Arial" w:cs="Arial"/>
        <w:sz w:val="20"/>
        <w:szCs w:val="20"/>
      </w:rPr>
      <w:t>[vsak prijavitelj izpolni le enkrat]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99A4E6" w14:textId="77777777" w:rsidR="001C2CB9" w:rsidRDefault="001C2CB9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MjO0MDEyNDC1NDZQ0lEKTi0uzszPAykwrQUAXERuCiwAAAA="/>
  </w:docVars>
  <w:rsids>
    <w:rsidRoot w:val="002716EE"/>
    <w:rsid w:val="001C2CB9"/>
    <w:rsid w:val="002716EE"/>
    <w:rsid w:val="0027729C"/>
    <w:rsid w:val="00320E55"/>
    <w:rsid w:val="00350A92"/>
    <w:rsid w:val="003551E4"/>
    <w:rsid w:val="00595416"/>
    <w:rsid w:val="005B17FB"/>
    <w:rsid w:val="006A380E"/>
    <w:rsid w:val="006F55BD"/>
    <w:rsid w:val="00757B41"/>
    <w:rsid w:val="007D49FB"/>
    <w:rsid w:val="007D70E1"/>
    <w:rsid w:val="007F3985"/>
    <w:rsid w:val="00845971"/>
    <w:rsid w:val="0087079A"/>
    <w:rsid w:val="008B4995"/>
    <w:rsid w:val="008E127E"/>
    <w:rsid w:val="00940A1E"/>
    <w:rsid w:val="009921BF"/>
    <w:rsid w:val="00A12E1F"/>
    <w:rsid w:val="00A34B6C"/>
    <w:rsid w:val="00AA6CD0"/>
    <w:rsid w:val="00AF1D66"/>
    <w:rsid w:val="00B52BE9"/>
    <w:rsid w:val="00B9271B"/>
    <w:rsid w:val="00CF2BF3"/>
    <w:rsid w:val="00D77552"/>
    <w:rsid w:val="00ED7042"/>
    <w:rsid w:val="00F12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23D4874"/>
  <w15:docId w15:val="{30913807-DA9F-4655-BB07-B8A2EB57F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8E127E"/>
    <w:rPr>
      <w:rFonts w:ascii="Times New Roman" w:eastAsia="Times New Roman" w:hAnsi="Times New Roman"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link w:val="TelobesedilaZnak"/>
    <w:uiPriority w:val="99"/>
    <w:rsid w:val="008E127E"/>
    <w:rPr>
      <w:i/>
      <w:iCs/>
    </w:rPr>
  </w:style>
  <w:style w:type="character" w:customStyle="1" w:styleId="TelobesedilaZnak">
    <w:name w:val="Telo besedila Znak"/>
    <w:basedOn w:val="Privzetapisavaodstavka"/>
    <w:link w:val="Telobesedila"/>
    <w:uiPriority w:val="99"/>
    <w:locked/>
    <w:rsid w:val="008E127E"/>
    <w:rPr>
      <w:rFonts w:ascii="Times New Roman" w:hAnsi="Times New Roman" w:cs="Times New Roman"/>
      <w:i/>
      <w:iCs/>
      <w:sz w:val="24"/>
      <w:szCs w:val="24"/>
      <w:lang w:eastAsia="sl-SI"/>
    </w:rPr>
  </w:style>
  <w:style w:type="paragraph" w:styleId="Glava">
    <w:name w:val="header"/>
    <w:basedOn w:val="Navaden"/>
    <w:link w:val="GlavaZnak"/>
    <w:uiPriority w:val="99"/>
    <w:rsid w:val="008E127E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8E127E"/>
    <w:rPr>
      <w:rFonts w:ascii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rsid w:val="008E127E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8E127E"/>
    <w:rPr>
      <w:rFonts w:ascii="Times New Roman" w:hAnsi="Times New Roman" w:cs="Times New Roman"/>
      <w:sz w:val="24"/>
      <w:szCs w:val="24"/>
      <w:lang w:eastAsia="sl-SI"/>
    </w:rPr>
  </w:style>
  <w:style w:type="character" w:styleId="tevilkastrani">
    <w:name w:val="page number"/>
    <w:basedOn w:val="Privzetapisavaodstavka"/>
    <w:uiPriority w:val="99"/>
    <w:rsid w:val="00AA6CD0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4</Words>
  <Characters>426</Characters>
  <Application>Microsoft Office Word</Application>
  <DocSecurity>4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draskovic</dc:creator>
  <cp:lastModifiedBy>Jana Bolta</cp:lastModifiedBy>
  <cp:revision>2</cp:revision>
  <dcterms:created xsi:type="dcterms:W3CDTF">2017-10-09T12:36:00Z</dcterms:created>
  <dcterms:modified xsi:type="dcterms:W3CDTF">2017-10-09T12:36:00Z</dcterms:modified>
</cp:coreProperties>
</file>